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036E3DA0" w:rsidR="002C284E" w:rsidRPr="00E62ADA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lang w:val="en"/>
        </w:rPr>
      </w:pPr>
      <w:r w:rsidRPr="00E62ADA">
        <w:rPr>
          <w:rFonts w:ascii="Times New Roman" w:hAnsi="Times New Roman" w:cs="Times New Roman"/>
          <w:b/>
          <w:bCs/>
          <w:lang w:val="en"/>
        </w:rPr>
        <w:t xml:space="preserve"> </w:t>
      </w:r>
      <w:r w:rsidR="00A46E21" w:rsidRPr="00E62ADA">
        <w:rPr>
          <w:rFonts w:ascii="Times New Roman" w:hAnsi="Times New Roman" w:cs="Times New Roman"/>
          <w:b/>
          <w:bCs/>
          <w:lang w:val="en"/>
        </w:rPr>
        <w:t>NIRANJAN MADHAVAN D</w:t>
      </w:r>
    </w:p>
    <w:p w14:paraId="354420A2" w14:textId="3007B0FC" w:rsidR="002C284E" w:rsidRPr="00E62ADA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18"/>
          <w:szCs w:val="18"/>
        </w:rPr>
      </w:pPr>
      <w:hyperlink r:id="rId8" w:history="1">
        <w:r w:rsidR="000675E4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niranjan.madhavan.d@gmail.com</w:t>
        </w:r>
      </w:hyperlink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hyperlink r:id="rId9" w:history="1">
        <w:r w:rsidR="00A46E21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+91 8056060798</w:t>
        </w:r>
      </w:hyperlink>
      <w:r w:rsidR="001C2612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hyperlink r:id="rId10" w:history="1"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LinkedIn:Niranj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Madhav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D</w:t>
        </w:r>
      </w:hyperlink>
      <w:r w:rsidR="001C2612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B050AD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hyperlink r:id="rId11" w:history="1">
        <w:proofErr w:type="spellStart"/>
        <w:r w:rsidR="00B050AD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GitHub:immadhavv</w:t>
        </w:r>
        <w:proofErr w:type="spellEnd"/>
      </w:hyperlink>
    </w:p>
    <w:p w14:paraId="4DAE3A61" w14:textId="77777777" w:rsidR="00051E72" w:rsidRPr="00E62ADA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0028C28" w14:textId="77777777" w:rsidR="0040513C" w:rsidRPr="00E62ADA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E62ADA">
        <w:rPr>
          <w:rStyle w:val="HTMLCite"/>
          <w:i w:val="0"/>
          <w:sz w:val="18"/>
          <w:szCs w:val="24"/>
        </w:rPr>
        <w:t>EXPERIENCE</w:t>
      </w:r>
    </w:p>
    <w:p w14:paraId="6CC7AA1A" w14:textId="77777777" w:rsidR="0040513C" w:rsidRPr="00E62ADA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7F109A93" w14:textId="0C143F50" w:rsidR="00080521" w:rsidRPr="00E62ADA" w:rsidRDefault="007D2F42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II </w:t>
      </w:r>
      <w:r w:rsidR="00C939FD">
        <w:rPr>
          <w:rStyle w:val="HTMLCite"/>
          <w:i w:val="0"/>
          <w:sz w:val="18"/>
          <w:szCs w:val="18"/>
        </w:rPr>
        <w:t>–</w:t>
      </w:r>
      <w:r>
        <w:rPr>
          <w:rStyle w:val="HTMLCite"/>
          <w:i w:val="0"/>
          <w:sz w:val="18"/>
          <w:szCs w:val="18"/>
        </w:rPr>
        <w:t xml:space="preserve"> </w:t>
      </w:r>
      <w:r w:rsidR="00080521" w:rsidRPr="00E62ADA">
        <w:rPr>
          <w:rStyle w:val="HTMLCite"/>
          <w:i w:val="0"/>
          <w:sz w:val="18"/>
          <w:szCs w:val="18"/>
        </w:rPr>
        <w:t>Cisco</w:t>
      </w:r>
      <w:r w:rsidR="00C939FD">
        <w:rPr>
          <w:rStyle w:val="HTMLCite"/>
          <w:i w:val="0"/>
          <w:sz w:val="18"/>
          <w:szCs w:val="18"/>
        </w:rPr>
        <w:tab/>
      </w:r>
      <w:r w:rsidR="00C939FD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  <w:t xml:space="preserve">    </w:t>
      </w:r>
      <w:r w:rsidR="003D1841" w:rsidRPr="00E62ADA">
        <w:rPr>
          <w:rStyle w:val="HTMLCite"/>
          <w:i w:val="0"/>
          <w:sz w:val="18"/>
          <w:szCs w:val="18"/>
        </w:rPr>
        <w:t xml:space="preserve">         </w:t>
      </w:r>
      <w:r w:rsidR="00E12065">
        <w:rPr>
          <w:rStyle w:val="HTMLCite"/>
          <w:i w:val="0"/>
          <w:sz w:val="18"/>
          <w:szCs w:val="18"/>
        </w:rPr>
        <w:t xml:space="preserve">    </w:t>
      </w:r>
      <w:r w:rsidR="00D663A9">
        <w:rPr>
          <w:rStyle w:val="HTMLCite"/>
          <w:i w:val="0"/>
          <w:sz w:val="18"/>
          <w:szCs w:val="18"/>
        </w:rPr>
        <w:t xml:space="preserve">         </w:t>
      </w:r>
      <w:r>
        <w:rPr>
          <w:rStyle w:val="HTMLCite"/>
          <w:i w:val="0"/>
          <w:sz w:val="18"/>
          <w:szCs w:val="18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3908C50A" w14:textId="447E6890" w:rsidR="00EE0437" w:rsidRPr="00E62ADA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Infoblox DNS</w:t>
      </w:r>
      <w:r w:rsidR="001F322D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>Integration</w:t>
      </w:r>
      <w:r w:rsidR="004172B9" w:rsidRPr="00E62ADA">
        <w:rPr>
          <w:rStyle w:val="HTMLCite"/>
          <w:b w:val="0"/>
          <w:bCs w:val="0"/>
          <w:iCs w:val="0"/>
          <w:sz w:val="18"/>
          <w:szCs w:val="21"/>
        </w:rPr>
        <w:t>-</w:t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702900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="00E12065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663A9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4D071B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-present</w:t>
      </w:r>
    </w:p>
    <w:p w14:paraId="5095BC10" w14:textId="74990915" w:rsidR="004B3099" w:rsidRDefault="005B745B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Spearheaded the modernization of a two-decade-old IP Address Management (IPAM) solution by migrating it to the cutting-edge Infoblox (TPS) platform</w:t>
      </w:r>
      <w:r w:rsidR="00741F20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boosting system security</w:t>
      </w:r>
      <w:r w:rsidR="00C939FD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account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and maintenance.</w:t>
      </w:r>
    </w:p>
    <w:p w14:paraId="628DD23A" w14:textId="5A42FFC6" w:rsidR="00741F20" w:rsidRPr="00E62ADA" w:rsidRDefault="00741F20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Designed and deployed an efficient event-driven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DN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 backend system, leveraging local caching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to process the DNS event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6512A57E" w14:textId="51D542E6" w:rsidR="00C939FD" w:rsidRDefault="00746A11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>
        <w:rPr>
          <w:rStyle w:val="HTMLCite"/>
          <w:b w:val="0"/>
          <w:bCs w:val="0"/>
          <w:i w:val="0"/>
          <w:sz w:val="18"/>
          <w:szCs w:val="21"/>
        </w:rPr>
        <w:t>B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>ridge</w:t>
      </w:r>
      <w:r>
        <w:rPr>
          <w:rStyle w:val="HTMLCite"/>
          <w:b w:val="0"/>
          <w:bCs w:val="0"/>
          <w:i w:val="0"/>
          <w:sz w:val="18"/>
          <w:szCs w:val="21"/>
        </w:rPr>
        <w:t>d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>
        <w:rPr>
          <w:rStyle w:val="HTMLCite"/>
          <w:b w:val="0"/>
          <w:bCs w:val="0"/>
          <w:i w:val="0"/>
          <w:sz w:val="18"/>
          <w:szCs w:val="21"/>
        </w:rPr>
        <w:t>the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data gap</w:t>
      </w:r>
      <w:r>
        <w:rPr>
          <w:rStyle w:val="HTMLCite"/>
          <w:b w:val="0"/>
          <w:bCs w:val="0"/>
          <w:i w:val="0"/>
          <w:sz w:val="18"/>
          <w:szCs w:val="21"/>
        </w:rPr>
        <w:t>s during the migration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of over 3.</w:t>
      </w:r>
      <w:r>
        <w:rPr>
          <w:rStyle w:val="HTMLCite"/>
          <w:b w:val="0"/>
          <w:bCs w:val="0"/>
          <w:i w:val="0"/>
          <w:sz w:val="18"/>
          <w:szCs w:val="21"/>
        </w:rPr>
        <w:t>5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million records </w:t>
      </w:r>
      <w:r>
        <w:rPr>
          <w:rStyle w:val="HTMLCite"/>
          <w:b w:val="0"/>
          <w:bCs w:val="0"/>
          <w:i w:val="0"/>
          <w:sz w:val="18"/>
          <w:szCs w:val="21"/>
        </w:rPr>
        <w:t>ensuring data synchronization.</w:t>
      </w:r>
    </w:p>
    <w:p w14:paraId="1FF9F851" w14:textId="70815195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Automated the incident resolution process</w:t>
      </w:r>
      <w:r w:rsidR="00884279">
        <w:rPr>
          <w:rStyle w:val="HTMLCite"/>
          <w:b w:val="0"/>
          <w:bCs w:val="0"/>
          <w:i w:val="0"/>
          <w:sz w:val="18"/>
          <w:szCs w:val="21"/>
        </w:rPr>
        <w:t xml:space="preserve"> for a pattern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 xml:space="preserve">, resulting in </w:t>
      </w:r>
      <w:r w:rsidR="00884279">
        <w:rPr>
          <w:rStyle w:val="HTMLCite"/>
          <w:b w:val="0"/>
          <w:bCs w:val="0"/>
          <w:i w:val="0"/>
          <w:sz w:val="18"/>
          <w:szCs w:val="21"/>
        </w:rPr>
        <w:t>8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>0% reduction in Mean Time to Resolve (MTTR).</w:t>
      </w:r>
    </w:p>
    <w:p w14:paraId="4A0075BD" w14:textId="4616C313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Resolved a root-cause authorization problem, leading to a 50% reduction in incidents</w:t>
      </w:r>
      <w:r w:rsidR="005B745B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6FDEC4D" w14:textId="4D24C7C2" w:rsidR="00CC04B8" w:rsidRPr="00E62ADA" w:rsidRDefault="00CC04B8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Implemented traffic monitoring and alerting system via Splunk Dashboards </w:t>
      </w:r>
      <w:r w:rsidR="00C939FD">
        <w:rPr>
          <w:rStyle w:val="HTMLCite"/>
          <w:b w:val="0"/>
          <w:bCs w:val="0"/>
          <w:i w:val="0"/>
          <w:sz w:val="18"/>
          <w:szCs w:val="21"/>
        </w:rPr>
        <w:t>resulting in proactiv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issue detection and resolution.</w:t>
      </w:r>
    </w:p>
    <w:p w14:paraId="7BF27C89" w14:textId="76316AE3" w:rsidR="00CC04B8" w:rsidRPr="00E62ADA" w:rsidRDefault="00CC04B8" w:rsidP="00CC04B8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Devised and implemented Runbooks to efficiently delegate incidents to other teams, streamlining the incident management process.</w:t>
      </w:r>
    </w:p>
    <w:p w14:paraId="0935CE8A" w14:textId="3F752E27" w:rsidR="008A7144" w:rsidRPr="00E62ADA" w:rsidRDefault="008A7144" w:rsidP="005B745B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: 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>Python,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 xml:space="preserve"> UNIX,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 xml:space="preserve"> Perl,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DNS, 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>Logging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CC04B8" w:rsidRPr="00E62ADA">
        <w:rPr>
          <w:rStyle w:val="HTMLCite"/>
          <w:b w:val="0"/>
          <w:bCs w:val="0"/>
          <w:i w:val="0"/>
          <w:sz w:val="18"/>
          <w:szCs w:val="21"/>
        </w:rPr>
        <w:t>SQL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,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753041" w:rsidRPr="00E62ADA">
        <w:rPr>
          <w:rStyle w:val="HTMLCite"/>
          <w:b w:val="0"/>
          <w:bCs w:val="0"/>
          <w:i w:val="0"/>
          <w:sz w:val="18"/>
          <w:szCs w:val="21"/>
        </w:rPr>
        <w:t>Splunk, CI/CD,</w:t>
      </w:r>
      <w:r w:rsidR="00CC04B8" w:rsidRPr="00E62ADA">
        <w:rPr>
          <w:rStyle w:val="HTMLCite"/>
          <w:b w:val="0"/>
          <w:bCs w:val="0"/>
          <w:i w:val="0"/>
          <w:sz w:val="18"/>
          <w:szCs w:val="21"/>
        </w:rPr>
        <w:t xml:space="preserve"> Code Reviews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9C96160" w14:textId="77777777" w:rsidR="00D663A9" w:rsidRDefault="00D663A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</w:p>
    <w:p w14:paraId="307E9456" w14:textId="7B93FE05" w:rsidR="004172B9" w:rsidRPr="00E62ADA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Metrics, Visualization and KPIs-</w:t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  <w:t xml:space="preserve">   </w:t>
      </w:r>
      <w:r w:rsidR="00702900" w:rsidRPr="00E62ADA">
        <w:rPr>
          <w:rStyle w:val="HTMLCite"/>
          <w:iCs w:val="0"/>
          <w:sz w:val="18"/>
          <w:szCs w:val="21"/>
        </w:rPr>
        <w:t xml:space="preserve">   </w:t>
      </w:r>
      <w:r w:rsidR="00D77593" w:rsidRPr="00E62ADA">
        <w:rPr>
          <w:rStyle w:val="HTMLCite"/>
          <w:iCs w:val="0"/>
          <w:sz w:val="18"/>
          <w:szCs w:val="21"/>
        </w:rPr>
        <w:tab/>
        <w:t xml:space="preserve">      </w:t>
      </w:r>
      <w:r w:rsidR="002F6973">
        <w:rPr>
          <w:rStyle w:val="HTMLCite"/>
          <w:iCs w:val="0"/>
          <w:sz w:val="18"/>
          <w:szCs w:val="21"/>
        </w:rPr>
        <w:t xml:space="preserve"> 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Aug 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21-Jan </w:t>
      </w:r>
      <w:r w:rsidR="00702900" w:rsidRPr="00E62ADA">
        <w:rPr>
          <w:rStyle w:val="HTMLCite"/>
          <w:iCs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</w:p>
    <w:p w14:paraId="3697D3D4" w14:textId="324B2E2F" w:rsidR="002549D9" w:rsidRDefault="00164A34" w:rsidP="00746A11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Developed visually compelling KPI dashboards aligned with business requirements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mpower</w:t>
      </w:r>
      <w:r w:rsidR="00746A11">
        <w:rPr>
          <w:rStyle w:val="HTMLCite"/>
          <w:b w:val="0"/>
          <w:bCs w:val="0"/>
          <w:i w:val="0"/>
          <w:sz w:val="18"/>
          <w:szCs w:val="21"/>
        </w:rPr>
        <w:t>ing users with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-driven decision-making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using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real-time insights and actionable information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36487303" w14:textId="3DDC7551" w:rsidR="00BE4545" w:rsidRPr="00E62ADA" w:rsidRDefault="00BE4545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BE4545">
        <w:rPr>
          <w:rStyle w:val="HTMLCite"/>
          <w:b w:val="0"/>
          <w:bCs w:val="0"/>
          <w:i w:val="0"/>
          <w:sz w:val="18"/>
          <w:szCs w:val="21"/>
        </w:rPr>
        <w:t>Initiated and drove end-to-end data pipeline, culminating in dynamic dashboards that enabled high-level monitoring of a critical initiative to reduce network ACLs.</w:t>
      </w:r>
    </w:p>
    <w:p w14:paraId="3AA15A3A" w14:textId="40295573" w:rsidR="00192BF6" w:rsidRPr="00E62ADA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 Grafana,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BE4545">
        <w:rPr>
          <w:rStyle w:val="HTMLCite"/>
          <w:b w:val="0"/>
          <w:bCs w:val="0"/>
          <w:i w:val="0"/>
          <w:sz w:val="18"/>
          <w:szCs w:val="21"/>
        </w:rPr>
        <w:t xml:space="preserve">Kafka, 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>Observ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 </w:t>
      </w:r>
      <w:r w:rsidR="00AD148A" w:rsidRPr="00E62ADA">
        <w:rPr>
          <w:rStyle w:val="HTMLCite"/>
          <w:b w:val="0"/>
          <w:bCs w:val="0"/>
          <w:i w:val="0"/>
          <w:sz w:val="18"/>
          <w:szCs w:val="21"/>
        </w:rPr>
        <w:t>Storytelling</w:t>
      </w:r>
      <w:r w:rsidR="00164A34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2F540B18" w14:textId="77777777" w:rsidR="002549D9" w:rsidRPr="00E62ADA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</w:p>
    <w:p w14:paraId="6E98B3F3" w14:textId="4397575C" w:rsidR="00FA14EF" w:rsidRPr="00E62ADA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Automation Powerhouse</w:t>
      </w:r>
      <w:r w:rsidR="003A420E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>(Intern)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>-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</w:t>
      </w:r>
      <w:r w:rsidR="00F01F89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</w:t>
      </w:r>
      <w:r w:rsidR="002F6973">
        <w:rPr>
          <w:rStyle w:val="HTMLCite"/>
          <w:b w:val="0"/>
          <w:bCs w:val="0"/>
          <w:iCs w:val="0"/>
          <w:sz w:val="18"/>
          <w:szCs w:val="21"/>
        </w:rPr>
        <w:t xml:space="preserve"> 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F01F89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-Jun ‘21</w:t>
      </w:r>
    </w:p>
    <w:p w14:paraId="568BD4C5" w14:textId="5F181AF8" w:rsidR="00CC04B8" w:rsidRPr="00E62ADA" w:rsidRDefault="00CC04B8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Revamped </w:t>
      </w:r>
      <w:r w:rsidR="002F6973">
        <w:rPr>
          <w:rStyle w:val="HTMLCite"/>
          <w:b w:val="0"/>
          <w:bCs w:val="0"/>
          <w:i w:val="0"/>
          <w:sz w:val="18"/>
          <w:szCs w:val="21"/>
        </w:rPr>
        <w:t>th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front-end of a </w:t>
      </w:r>
      <w:r w:rsidRPr="00E62ADA">
        <w:rPr>
          <w:b w:val="0"/>
          <w:bCs w:val="0"/>
          <w:iCs/>
          <w:sz w:val="18"/>
          <w:szCs w:val="21"/>
        </w:rPr>
        <w:t>centralized vulnerability management system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to expedite issue resolution and establish transparent </w:t>
      </w:r>
      <w:r w:rsidR="0091664F" w:rsidRPr="0091664F">
        <w:rPr>
          <w:rStyle w:val="HTMLCite"/>
          <w:b w:val="0"/>
          <w:bCs w:val="0"/>
          <w:i w:val="0"/>
          <w:sz w:val="18"/>
          <w:szCs w:val="21"/>
        </w:rPr>
        <w:t>Service Level Agreements (SLAs)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088F98DC" w14:textId="7E3A62C5" w:rsidR="00CB5D4A" w:rsidRPr="00E62AD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CB5D4A" w:rsidRPr="00E62ADA">
        <w:rPr>
          <w:b w:val="0"/>
          <w:bCs w:val="0"/>
          <w:iCs/>
          <w:sz w:val="18"/>
          <w:szCs w:val="21"/>
        </w:rPr>
        <w:t>Angular, MEAN stack,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5A52F2">
        <w:rPr>
          <w:rStyle w:val="HTMLCite"/>
          <w:b w:val="0"/>
          <w:bCs w:val="0"/>
          <w:i w:val="0"/>
          <w:sz w:val="18"/>
          <w:szCs w:val="21"/>
        </w:rPr>
        <w:t>Test driven development</w:t>
      </w:r>
      <w:r w:rsidR="0035551A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1AA86DB2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1"/>
          <w:szCs w:val="24"/>
        </w:rPr>
      </w:pPr>
    </w:p>
    <w:p w14:paraId="42D5A3E7" w14:textId="1D522A08" w:rsidR="00E82A21" w:rsidRPr="00E62ADA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1"/>
          <w:szCs w:val="24"/>
        </w:rPr>
      </w:pPr>
      <w:r w:rsidRPr="00E62ADA">
        <w:rPr>
          <w:rStyle w:val="HTMLCite"/>
          <w:i w:val="0"/>
          <w:sz w:val="18"/>
          <w:szCs w:val="21"/>
        </w:rPr>
        <w:t>Research Assistant -</w:t>
      </w:r>
      <w:r w:rsidR="00B55DCB" w:rsidRPr="00E62ADA">
        <w:rPr>
          <w:rStyle w:val="HTMLCite"/>
          <w:i w:val="0"/>
          <w:sz w:val="18"/>
          <w:szCs w:val="21"/>
        </w:rPr>
        <w:t xml:space="preserve"> </w:t>
      </w:r>
      <w:r w:rsidRPr="00E62ADA">
        <w:rPr>
          <w:iCs/>
          <w:sz w:val="18"/>
          <w:szCs w:val="21"/>
        </w:rPr>
        <w:t>MIT</w:t>
      </w:r>
      <w:r w:rsidR="00C04EC4" w:rsidRPr="00E62ADA">
        <w:rPr>
          <w:b w:val="0"/>
          <w:bCs w:val="0"/>
          <w:iCs/>
          <w:sz w:val="21"/>
          <w:szCs w:val="24"/>
        </w:rPr>
        <w:t xml:space="preserve">        </w:t>
      </w:r>
      <w:r w:rsidR="00C04EC4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3D1841" w:rsidRPr="00E62ADA">
        <w:rPr>
          <w:b w:val="0"/>
          <w:bCs w:val="0"/>
          <w:iCs/>
          <w:sz w:val="21"/>
          <w:szCs w:val="24"/>
        </w:rPr>
        <w:t xml:space="preserve">        </w:t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C162E8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F6146C" w:rsidRPr="00E62ADA">
        <w:rPr>
          <w:b w:val="0"/>
          <w:bCs w:val="0"/>
          <w:iCs/>
          <w:sz w:val="21"/>
          <w:szCs w:val="24"/>
        </w:rPr>
        <w:tab/>
      </w:r>
      <w:r w:rsidR="00F6146C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E12065">
        <w:rPr>
          <w:b w:val="0"/>
          <w:bCs w:val="0"/>
          <w:iCs/>
          <w:sz w:val="21"/>
          <w:szCs w:val="24"/>
        </w:rPr>
        <w:t xml:space="preserve">        </w:t>
      </w:r>
      <w:r w:rsidR="002F6973">
        <w:rPr>
          <w:b w:val="0"/>
          <w:bCs w:val="0"/>
          <w:iCs/>
          <w:sz w:val="21"/>
          <w:szCs w:val="24"/>
        </w:rPr>
        <w:t xml:space="preserve">  </w:t>
      </w:r>
      <w:r w:rsidR="00C04EC4" w:rsidRPr="00E62ADA">
        <w:rPr>
          <w:b w:val="0"/>
          <w:bCs w:val="0"/>
          <w:iCs/>
          <w:sz w:val="18"/>
          <w:szCs w:val="21"/>
        </w:rPr>
        <w:t>Manipal, India</w:t>
      </w:r>
    </w:p>
    <w:p w14:paraId="18FDA385" w14:textId="078B5E57" w:rsidR="00E82A21" w:rsidRPr="00E62ADA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>Software Defined Networks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sz w:val="18"/>
          <w:szCs w:val="24"/>
        </w:rPr>
        <w:t>(SDN)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693330" w:rsidRPr="00E62ADA">
        <w:rPr>
          <w:rStyle w:val="HTMLCite"/>
          <w:b w:val="0"/>
          <w:sz w:val="18"/>
          <w:szCs w:val="24"/>
        </w:rPr>
        <w:t>-</w:t>
      </w:r>
      <w:r w:rsidR="00836082" w:rsidRPr="00E62ADA">
        <w:rPr>
          <w:rStyle w:val="HTMLCite"/>
          <w:b w:val="0"/>
          <w:sz w:val="18"/>
          <w:szCs w:val="24"/>
        </w:rPr>
        <w:t>Security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="002D1B0D" w:rsidRPr="00E62ADA">
        <w:rPr>
          <w:rStyle w:val="HTMLCite"/>
          <w:b w:val="0"/>
          <w:sz w:val="18"/>
          <w:szCs w:val="24"/>
        </w:rPr>
        <w:tab/>
      </w:r>
      <w:r w:rsidR="0095109C" w:rsidRPr="00E62ADA">
        <w:rPr>
          <w:rStyle w:val="HTMLCite"/>
          <w:b w:val="0"/>
          <w:sz w:val="18"/>
          <w:szCs w:val="24"/>
        </w:rPr>
        <w:t xml:space="preserve">       </w:t>
      </w:r>
      <w:r w:rsidR="002F6973">
        <w:rPr>
          <w:rStyle w:val="HTMLCite"/>
          <w:b w:val="0"/>
          <w:sz w:val="18"/>
          <w:szCs w:val="24"/>
        </w:rPr>
        <w:t xml:space="preserve">  </w:t>
      </w:r>
      <w:r w:rsidRPr="00E62ADA">
        <w:rPr>
          <w:rStyle w:val="HTMLCite"/>
          <w:b w:val="0"/>
          <w:i w:val="0"/>
          <w:sz w:val="18"/>
          <w:szCs w:val="24"/>
        </w:rPr>
        <w:t>Jan</w:t>
      </w:r>
      <w:r w:rsidR="004D071B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Pr="00E62ADA">
        <w:rPr>
          <w:rStyle w:val="HTMLCite"/>
          <w:b w:val="0"/>
          <w:i w:val="0"/>
          <w:sz w:val="18"/>
          <w:szCs w:val="24"/>
        </w:rPr>
        <w:t>20</w:t>
      </w:r>
      <w:r w:rsidR="0095109C" w:rsidRPr="00E62ADA">
        <w:rPr>
          <w:rStyle w:val="HTMLCite"/>
          <w:b w:val="0"/>
          <w:i w:val="0"/>
          <w:sz w:val="18"/>
          <w:szCs w:val="24"/>
        </w:rPr>
        <w:t xml:space="preserve">- Jul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</w:p>
    <w:p w14:paraId="5576ED8C" w14:textId="4FA7F939" w:rsidR="00E82A21" w:rsidRPr="00E62ADA" w:rsidRDefault="00D234E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mplemented</w:t>
      </w:r>
      <w:r w:rsidR="00E82A21" w:rsidRPr="00E62ADA">
        <w:rPr>
          <w:b w:val="0"/>
          <w:iCs/>
          <w:sz w:val="18"/>
          <w:szCs w:val="24"/>
        </w:rPr>
        <w:t xml:space="preserve"> a Statistical Intrusion Detection Algorithm to</w:t>
      </w:r>
      <w:r w:rsidR="00582F49">
        <w:rPr>
          <w:b w:val="0"/>
          <w:iCs/>
          <w:sz w:val="18"/>
          <w:szCs w:val="24"/>
        </w:rPr>
        <w:t xml:space="preserve"> effectively</w:t>
      </w:r>
      <w:r w:rsidR="00E82A21" w:rsidRPr="00E62ADA">
        <w:rPr>
          <w:b w:val="0"/>
          <w:iCs/>
          <w:sz w:val="18"/>
          <w:szCs w:val="24"/>
        </w:rPr>
        <w:t xml:space="preserve"> detect ano</w:t>
      </w:r>
      <w:r w:rsidR="00624B08" w:rsidRPr="00E62ADA">
        <w:rPr>
          <w:b w:val="0"/>
          <w:iCs/>
          <w:sz w:val="18"/>
          <w:szCs w:val="24"/>
        </w:rPr>
        <w:t>malous network traffic, esp</w:t>
      </w:r>
      <w:r w:rsidR="00BB6641" w:rsidRPr="00E62ADA">
        <w:rPr>
          <w:b w:val="0"/>
          <w:iCs/>
          <w:sz w:val="18"/>
          <w:szCs w:val="24"/>
        </w:rPr>
        <w:t>ecially</w:t>
      </w:r>
      <w:r w:rsidR="00624B08" w:rsidRPr="00E62ADA">
        <w:rPr>
          <w:b w:val="0"/>
          <w:iCs/>
          <w:sz w:val="18"/>
          <w:szCs w:val="24"/>
        </w:rPr>
        <w:t xml:space="preserve"> DDo</w:t>
      </w:r>
      <w:r w:rsidR="00E82A21" w:rsidRPr="00E62ADA">
        <w:rPr>
          <w:b w:val="0"/>
          <w:iCs/>
          <w:sz w:val="18"/>
          <w:szCs w:val="24"/>
        </w:rPr>
        <w:t>S</w:t>
      </w:r>
      <w:r w:rsidR="00BB6641" w:rsidRPr="00E62ADA">
        <w:rPr>
          <w:b w:val="0"/>
          <w:iCs/>
          <w:sz w:val="18"/>
          <w:szCs w:val="24"/>
        </w:rPr>
        <w:t xml:space="preserve"> attacks.</w:t>
      </w:r>
    </w:p>
    <w:p w14:paraId="4E83F198" w14:textId="4A85086D" w:rsidR="00E82A21" w:rsidRPr="002F6973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n</w:t>
      </w:r>
      <w:r w:rsidR="00A06372" w:rsidRPr="00E62ADA">
        <w:rPr>
          <w:b w:val="0"/>
          <w:iCs/>
          <w:sz w:val="18"/>
          <w:szCs w:val="24"/>
        </w:rPr>
        <w:t>troduced</w:t>
      </w:r>
      <w:r w:rsidR="00E82A21" w:rsidRPr="00E62ADA">
        <w:rPr>
          <w:b w:val="0"/>
          <w:iCs/>
          <w:sz w:val="18"/>
          <w:szCs w:val="24"/>
        </w:rPr>
        <w:t xml:space="preserve"> </w:t>
      </w:r>
      <w:r w:rsidR="00A06372" w:rsidRPr="00E62ADA">
        <w:rPr>
          <w:b w:val="0"/>
          <w:iCs/>
          <w:sz w:val="18"/>
          <w:szCs w:val="24"/>
        </w:rPr>
        <w:t xml:space="preserve">the algorithm using DPDK enabled Open </w:t>
      </w:r>
      <w:proofErr w:type="spellStart"/>
      <w:r w:rsidR="00A06372" w:rsidRPr="00E62ADA">
        <w:rPr>
          <w:b w:val="0"/>
          <w:iCs/>
          <w:sz w:val="18"/>
          <w:szCs w:val="24"/>
        </w:rPr>
        <w:t>vSwitch</w:t>
      </w:r>
      <w:proofErr w:type="spellEnd"/>
      <w:r w:rsidRPr="00E62ADA">
        <w:rPr>
          <w:b w:val="0"/>
          <w:iCs/>
          <w:sz w:val="18"/>
          <w:szCs w:val="24"/>
        </w:rPr>
        <w:t xml:space="preserve"> connected to</w:t>
      </w:r>
      <w:r w:rsidR="00500FA4" w:rsidRPr="00E62ADA">
        <w:rPr>
          <w:b w:val="0"/>
          <w:iCs/>
          <w:sz w:val="18"/>
          <w:szCs w:val="24"/>
        </w:rPr>
        <w:t xml:space="preserve"> the</w:t>
      </w:r>
      <w:r w:rsidRPr="00E62ADA">
        <w:rPr>
          <w:b w:val="0"/>
          <w:iCs/>
          <w:sz w:val="18"/>
          <w:szCs w:val="24"/>
        </w:rPr>
        <w:t xml:space="preserve"> SDN controller</w:t>
      </w:r>
      <w:r w:rsidR="00E82A21" w:rsidRPr="00E62ADA">
        <w:rPr>
          <w:b w:val="0"/>
          <w:iCs/>
          <w:sz w:val="18"/>
          <w:szCs w:val="24"/>
        </w:rPr>
        <w:t>.</w:t>
      </w:r>
    </w:p>
    <w:p w14:paraId="4511564E" w14:textId="273F42D9" w:rsidR="002F6973" w:rsidRPr="00E62ADA" w:rsidRDefault="002F697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>
        <w:rPr>
          <w:b w:val="0"/>
          <w:iCs/>
          <w:sz w:val="18"/>
          <w:szCs w:val="24"/>
        </w:rPr>
        <w:t>Learned: Networks, Docker, Statistic</w:t>
      </w:r>
      <w:r w:rsidR="005A52F2">
        <w:rPr>
          <w:b w:val="0"/>
          <w:iCs/>
          <w:sz w:val="18"/>
          <w:szCs w:val="24"/>
        </w:rPr>
        <w:t>al analysis.</w:t>
      </w:r>
    </w:p>
    <w:p w14:paraId="6CA1115D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18"/>
          <w:szCs w:val="24"/>
        </w:rPr>
      </w:pPr>
    </w:p>
    <w:p w14:paraId="36D836FA" w14:textId="6F8F4F8F" w:rsidR="002638FE" w:rsidRPr="00E62ADA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i w:val="0"/>
          <w:sz w:val="18"/>
          <w:szCs w:val="18"/>
        </w:rPr>
        <w:t xml:space="preserve">Intern </w:t>
      </w:r>
      <w:r w:rsidR="00B55DCB" w:rsidRPr="00E62ADA">
        <w:rPr>
          <w:rStyle w:val="HTMLCite"/>
          <w:i w:val="0"/>
          <w:sz w:val="18"/>
          <w:szCs w:val="18"/>
        </w:rPr>
        <w:t xml:space="preserve">- </w:t>
      </w:r>
      <w:r w:rsidRPr="00E62ADA">
        <w:rPr>
          <w:rStyle w:val="HTMLCite"/>
          <w:i w:val="0"/>
          <w:sz w:val="18"/>
          <w:szCs w:val="18"/>
        </w:rPr>
        <w:t>Mobius Knowledge Services</w:t>
      </w:r>
      <w:r w:rsidR="00C939FD">
        <w:rPr>
          <w:rStyle w:val="HTMLCite"/>
          <w:i w:val="0"/>
          <w:sz w:val="18"/>
          <w:szCs w:val="18"/>
        </w:rPr>
        <w:tab/>
      </w:r>
      <w:r w:rsidR="00C939FD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3D1841" w:rsidRPr="00E62ADA">
        <w:rPr>
          <w:rStyle w:val="HTMLCite"/>
          <w:b w:val="0"/>
          <w:bCs w:val="0"/>
          <w:i w:val="0"/>
          <w:sz w:val="21"/>
          <w:szCs w:val="21"/>
        </w:rPr>
        <w:t xml:space="preserve">        </w:t>
      </w:r>
      <w:r w:rsidR="00E12065">
        <w:rPr>
          <w:rStyle w:val="HTMLCite"/>
          <w:b w:val="0"/>
          <w:bCs w:val="0"/>
          <w:i w:val="0"/>
          <w:sz w:val="21"/>
          <w:szCs w:val="21"/>
        </w:rPr>
        <w:t xml:space="preserve">         </w:t>
      </w:r>
      <w:r w:rsidR="00C939FD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AE6AC3">
        <w:rPr>
          <w:rStyle w:val="HTMLCite"/>
          <w:b w:val="0"/>
          <w:bCs w:val="0"/>
          <w:i w:val="0"/>
          <w:sz w:val="21"/>
          <w:szCs w:val="21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Chennai, India</w:t>
      </w:r>
      <w:r w:rsidR="00613CFE" w:rsidRPr="00E62ADA">
        <w:rPr>
          <w:rStyle w:val="HTMLCite"/>
          <w:i w:val="0"/>
          <w:sz w:val="21"/>
          <w:szCs w:val="21"/>
        </w:rPr>
        <w:t xml:space="preserve">     </w:t>
      </w:r>
      <w:r w:rsidR="001165D0" w:rsidRPr="00E62ADA">
        <w:rPr>
          <w:rStyle w:val="HTMLCite"/>
          <w:i w:val="0"/>
          <w:sz w:val="21"/>
          <w:szCs w:val="21"/>
        </w:rPr>
        <w:t xml:space="preserve"> </w:t>
      </w:r>
    </w:p>
    <w:p w14:paraId="1FC1D7BC" w14:textId="67EC1EE7" w:rsidR="00C36F7C" w:rsidRPr="00E62ADA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 xml:space="preserve">Machine Learning </w:t>
      </w:r>
      <w:r w:rsidR="00E43218" w:rsidRPr="00E62ADA">
        <w:rPr>
          <w:rStyle w:val="HTMLCite"/>
          <w:b w:val="0"/>
          <w:sz w:val="18"/>
          <w:szCs w:val="24"/>
        </w:rPr>
        <w:t>Division</w:t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  <w:t xml:space="preserve">       </w:t>
      </w:r>
      <w:r w:rsidR="00EA02E2" w:rsidRPr="00E62ADA">
        <w:rPr>
          <w:rStyle w:val="HTMLCite"/>
          <w:b w:val="0"/>
          <w:sz w:val="18"/>
          <w:szCs w:val="24"/>
        </w:rPr>
        <w:tab/>
      </w:r>
      <w:r w:rsidR="00EA02E2" w:rsidRPr="00E62ADA">
        <w:rPr>
          <w:rStyle w:val="HTMLCite"/>
          <w:b w:val="0"/>
          <w:sz w:val="18"/>
          <w:szCs w:val="24"/>
        </w:rPr>
        <w:tab/>
        <w:t xml:space="preserve">      </w:t>
      </w:r>
      <w:r w:rsidR="00E12065">
        <w:rPr>
          <w:rStyle w:val="HTMLCite"/>
          <w:b w:val="0"/>
          <w:sz w:val="18"/>
          <w:szCs w:val="24"/>
        </w:rPr>
        <w:t xml:space="preserve">          </w:t>
      </w:r>
      <w:r w:rsidR="002F6973">
        <w:rPr>
          <w:rStyle w:val="HTMLCite"/>
          <w:b w:val="0"/>
          <w:sz w:val="18"/>
          <w:szCs w:val="24"/>
        </w:rPr>
        <w:t xml:space="preserve">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="002638FE" w:rsidRPr="00E62ADA">
        <w:rPr>
          <w:rStyle w:val="HTMLCite"/>
          <w:b w:val="0"/>
          <w:i w:val="0"/>
          <w:sz w:val="18"/>
          <w:szCs w:val="24"/>
        </w:rPr>
        <w:t>May</w:t>
      </w:r>
      <w:r w:rsidR="00893282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i w:val="0"/>
          <w:sz w:val="18"/>
          <w:szCs w:val="24"/>
        </w:rPr>
        <w:t>‘19</w:t>
      </w:r>
      <w:r w:rsidR="002638FE" w:rsidRPr="00E62ADA">
        <w:rPr>
          <w:rStyle w:val="HTMLCite"/>
          <w:b w:val="0"/>
          <w:i w:val="0"/>
          <w:sz w:val="18"/>
          <w:szCs w:val="24"/>
        </w:rPr>
        <w:t xml:space="preserve">-Jul </w:t>
      </w:r>
      <w:r w:rsidR="00FB7E1F" w:rsidRPr="00E62ADA">
        <w:rPr>
          <w:rStyle w:val="HTMLCite"/>
          <w:b w:val="0"/>
          <w:i w:val="0"/>
          <w:sz w:val="18"/>
          <w:szCs w:val="24"/>
        </w:rPr>
        <w:t>‘</w:t>
      </w:r>
      <w:r w:rsidR="002638FE" w:rsidRPr="00E62ADA">
        <w:rPr>
          <w:rStyle w:val="HTMLCite"/>
          <w:b w:val="0"/>
          <w:i w:val="0"/>
          <w:sz w:val="18"/>
          <w:szCs w:val="24"/>
        </w:rPr>
        <w:t>19</w:t>
      </w:r>
    </w:p>
    <w:p w14:paraId="6A7E02A3" w14:textId="28AD9F5A" w:rsidR="00B23D72" w:rsidRPr="00E62ADA" w:rsidRDefault="00F9257D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18"/>
          <w:szCs w:val="24"/>
        </w:rPr>
      </w:pPr>
      <w:r w:rsidRPr="00F9257D">
        <w:rPr>
          <w:rStyle w:val="HTMLCite"/>
          <w:b w:val="0"/>
          <w:i w:val="0"/>
          <w:sz w:val="18"/>
          <w:szCs w:val="24"/>
        </w:rPr>
        <w:t xml:space="preserve">Accelerated lead generation process by implementing an end-to-end machine learning </w:t>
      </w:r>
      <w:r>
        <w:rPr>
          <w:rStyle w:val="HTMLCite"/>
          <w:b w:val="0"/>
          <w:i w:val="0"/>
          <w:sz w:val="18"/>
          <w:szCs w:val="24"/>
        </w:rPr>
        <w:t>pipeline</w:t>
      </w:r>
      <w:r w:rsidRPr="00F9257D">
        <w:rPr>
          <w:rStyle w:val="HTMLCite"/>
          <w:b w:val="0"/>
          <w:i w:val="0"/>
          <w:sz w:val="18"/>
          <w:szCs w:val="24"/>
        </w:rPr>
        <w:t xml:space="preserve"> to automatically generate leads from webpage inputs, resulting in a </w:t>
      </w:r>
      <w:r>
        <w:rPr>
          <w:rStyle w:val="HTMLCite"/>
          <w:b w:val="0"/>
          <w:i w:val="0"/>
          <w:sz w:val="18"/>
          <w:szCs w:val="24"/>
        </w:rPr>
        <w:t>60</w:t>
      </w:r>
      <w:r w:rsidRPr="00F9257D">
        <w:rPr>
          <w:rStyle w:val="HTMLCite"/>
          <w:b w:val="0"/>
          <w:i w:val="0"/>
          <w:sz w:val="18"/>
          <w:szCs w:val="24"/>
        </w:rPr>
        <w:t>% increase in efficiency over previous manual methods.</w:t>
      </w:r>
    </w:p>
    <w:p w14:paraId="7F382205" w14:textId="24F01F54" w:rsidR="00CE5D76" w:rsidRPr="00E62ADA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  <w:r w:rsidRPr="00E62ADA">
        <w:rPr>
          <w:rStyle w:val="HTMLCite"/>
          <w:b w:val="0"/>
          <w:i w:val="0"/>
          <w:sz w:val="18"/>
          <w:szCs w:val="24"/>
        </w:rPr>
        <w:t>Learn</w:t>
      </w:r>
      <w:r w:rsidR="00746A11">
        <w:rPr>
          <w:rStyle w:val="HTMLCite"/>
          <w:b w:val="0"/>
          <w:i w:val="0"/>
          <w:sz w:val="18"/>
          <w:szCs w:val="24"/>
        </w:rPr>
        <w:t>ed</w:t>
      </w:r>
      <w:r w:rsidR="003C610D" w:rsidRPr="00E62ADA">
        <w:rPr>
          <w:rStyle w:val="HTMLCite"/>
          <w:i w:val="0"/>
          <w:sz w:val="18"/>
          <w:szCs w:val="24"/>
        </w:rPr>
        <w:t>:</w:t>
      </w:r>
      <w:r w:rsidR="00F702FF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Neural Networks, </w:t>
      </w:r>
      <w:r w:rsidR="003C610D" w:rsidRPr="00E62ADA">
        <w:rPr>
          <w:rStyle w:val="HTMLCite"/>
          <w:b w:val="0"/>
          <w:i w:val="0"/>
          <w:sz w:val="18"/>
          <w:szCs w:val="24"/>
        </w:rPr>
        <w:t>Image Processing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, </w:t>
      </w:r>
      <w:r w:rsidR="00BB6641" w:rsidRPr="00E62ADA">
        <w:rPr>
          <w:rStyle w:val="HTMLCite"/>
          <w:b w:val="0"/>
          <w:i w:val="0"/>
          <w:sz w:val="18"/>
          <w:szCs w:val="24"/>
        </w:rPr>
        <w:t>N</w:t>
      </w:r>
      <w:r w:rsidR="00F01F89" w:rsidRPr="00E62ADA">
        <w:rPr>
          <w:rStyle w:val="HTMLCite"/>
          <w:b w:val="0"/>
          <w:i w:val="0"/>
          <w:sz w:val="18"/>
          <w:szCs w:val="24"/>
        </w:rPr>
        <w:t>atural Language Processing</w:t>
      </w:r>
    </w:p>
    <w:p w14:paraId="42C16BC9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</w:p>
    <w:p w14:paraId="306ED030" w14:textId="69ACE3D7" w:rsidR="00795593" w:rsidRPr="00E62ADA" w:rsidRDefault="00795593" w:rsidP="00C939FD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Intern –</w:t>
      </w:r>
      <w:r w:rsidR="00C939FD">
        <w:rPr>
          <w:iCs/>
          <w:sz w:val="18"/>
          <w:szCs w:val="18"/>
        </w:rPr>
        <w:t xml:space="preserve"> </w:t>
      </w:r>
      <w:r w:rsidRPr="00E62ADA">
        <w:rPr>
          <w:rStyle w:val="HTMLCite"/>
          <w:i w:val="0"/>
          <w:sz w:val="18"/>
          <w:szCs w:val="18"/>
        </w:rPr>
        <w:t>IIIT</w:t>
      </w:r>
      <w:r w:rsidR="00C939FD">
        <w:rPr>
          <w:rStyle w:val="HTMLCite"/>
          <w:i w:val="0"/>
          <w:sz w:val="18"/>
          <w:szCs w:val="18"/>
        </w:rPr>
        <w:tab/>
      </w:r>
      <w:r w:rsidR="00C939FD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 xml:space="preserve"> </w:t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  <w:t xml:space="preserve">   </w:t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  <w:t xml:space="preserve">   </w:t>
      </w:r>
      <w:r w:rsidR="00C939FD">
        <w:rPr>
          <w:rStyle w:val="HTMLCite"/>
          <w:i w:val="0"/>
          <w:sz w:val="18"/>
          <w:szCs w:val="18"/>
        </w:rPr>
        <w:t xml:space="preserve">         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Kanchipuram,</w:t>
      </w:r>
      <w:r w:rsidR="00E12065">
        <w:rPr>
          <w:rStyle w:val="HTMLCite"/>
          <w:b w:val="0"/>
          <w:bCs w:val="0"/>
          <w:i w:val="0"/>
          <w:sz w:val="18"/>
          <w:szCs w:val="18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India</w:t>
      </w:r>
    </w:p>
    <w:p w14:paraId="26359B34" w14:textId="686A6ACB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b w:val="0"/>
          <w:sz w:val="18"/>
          <w:szCs w:val="24"/>
        </w:rPr>
        <w:t>Internet of Things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 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Pr="00E62ADA">
        <w:rPr>
          <w:rStyle w:val="HTMLCite"/>
          <w:b w:val="0"/>
          <w:i w:val="0"/>
          <w:sz w:val="18"/>
          <w:szCs w:val="24"/>
        </w:rPr>
        <w:t>Dec ‘18</w:t>
      </w:r>
    </w:p>
    <w:p w14:paraId="718FE497" w14:textId="77777777" w:rsidR="00795593" w:rsidRPr="00E62ADA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Formulated a cheap and efficient Water Quality Monitoring System using Arduino and sensors.</w:t>
      </w:r>
    </w:p>
    <w:p w14:paraId="56E622BE" w14:textId="53F68107" w:rsidR="00FC60CE" w:rsidRPr="00E62ADA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</w:p>
    <w:p w14:paraId="7890BABF" w14:textId="77777777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rFonts w:ascii="Times New Roman" w:hAnsi="Times New Roman"/>
          <w:b/>
          <w:sz w:val="18"/>
          <w:szCs w:val="18"/>
        </w:rPr>
        <w:t>SKILLS &amp; INTERESTS</w:t>
      </w:r>
    </w:p>
    <w:p w14:paraId="63593CE7" w14:textId="77777777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1BBB32" wp14:editId="1FE90D89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D24FD5" id="Straight Connector 2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MvVRnN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1824C25" w14:textId="7C746FDA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Programming Languages: </w:t>
      </w:r>
      <w:r w:rsidRPr="00E62ADA">
        <w:rPr>
          <w:rFonts w:ascii="Times New Roman" w:hAnsi="Times New Roman" w:cs="Times New Roman"/>
          <w:sz w:val="18"/>
          <w:szCs w:val="18"/>
        </w:rPr>
        <w:t xml:space="preserve">Python,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SQL, </w:t>
      </w:r>
      <w:r w:rsidRPr="00E62ADA">
        <w:rPr>
          <w:rFonts w:ascii="Times New Roman" w:hAnsi="Times New Roman" w:cs="Times New Roman"/>
          <w:sz w:val="18"/>
          <w:szCs w:val="18"/>
        </w:rPr>
        <w:t>C/C++, Perl, J</w:t>
      </w:r>
      <w:r w:rsidR="00637525" w:rsidRPr="00E62ADA">
        <w:rPr>
          <w:rFonts w:ascii="Times New Roman" w:hAnsi="Times New Roman" w:cs="Times New Roman"/>
          <w:sz w:val="18"/>
          <w:szCs w:val="18"/>
        </w:rPr>
        <w:t>ava</w:t>
      </w:r>
      <w:r w:rsidRPr="00E62ADA">
        <w:rPr>
          <w:rFonts w:ascii="Times New Roman" w:hAnsi="Times New Roman" w:cs="Times New Roman"/>
          <w:sz w:val="18"/>
          <w:szCs w:val="18"/>
        </w:rPr>
        <w:t>, JavaScript</w:t>
      </w:r>
      <w:r w:rsidR="00762082"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EB02CAA" w14:textId="0118E837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sz w:val="18"/>
          <w:szCs w:val="18"/>
        </w:rPr>
        <w:t>Technologies/Tools:</w:t>
      </w:r>
      <w:r w:rsidR="0049521F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Docker, </w:t>
      </w:r>
      <w:r w:rsidR="00741F20" w:rsidRPr="00E62ADA">
        <w:rPr>
          <w:rFonts w:ascii="Times New Roman" w:hAnsi="Times New Roman" w:cs="Times New Roman"/>
          <w:sz w:val="18"/>
          <w:szCs w:val="18"/>
        </w:rPr>
        <w:t>Kubernetes</w:t>
      </w:r>
      <w:r w:rsidR="00741F20">
        <w:rPr>
          <w:rFonts w:ascii="Times New Roman" w:hAnsi="Times New Roman" w:cs="Times New Roman"/>
          <w:sz w:val="18"/>
          <w:szCs w:val="18"/>
        </w:rPr>
        <w:t xml:space="preserve">, </w:t>
      </w:r>
      <w:r w:rsidRPr="00E62ADA">
        <w:rPr>
          <w:rFonts w:ascii="Times New Roman" w:hAnsi="Times New Roman" w:cs="Times New Roman"/>
          <w:sz w:val="18"/>
          <w:szCs w:val="18"/>
        </w:rPr>
        <w:t>Angular</w:t>
      </w:r>
      <w:r w:rsidR="00EB45B4">
        <w:rPr>
          <w:rFonts w:ascii="Times New Roman" w:hAnsi="Times New Roman" w:cs="Times New Roman"/>
          <w:sz w:val="18"/>
          <w:szCs w:val="18"/>
        </w:rPr>
        <w:t>,</w:t>
      </w:r>
      <w:r w:rsidRPr="00E62ADA">
        <w:rPr>
          <w:rFonts w:ascii="Times New Roman" w:hAnsi="Times New Roman" w:cs="Times New Roman"/>
          <w:sz w:val="18"/>
          <w:szCs w:val="18"/>
        </w:rPr>
        <w:t xml:space="preserve"> </w:t>
      </w:r>
      <w:hyperlink r:id="rId12" w:history="1">
        <w:r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Spl</w:t>
        </w:r>
        <w:r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u</w:t>
        </w:r>
        <w:r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nk</w:t>
        </w:r>
      </w:hyperlink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="00741F20" w:rsidRPr="00E62ADA">
        <w:rPr>
          <w:rFonts w:ascii="Times New Roman" w:hAnsi="Times New Roman" w:cs="Times New Roman"/>
          <w:sz w:val="18"/>
          <w:szCs w:val="18"/>
        </w:rPr>
        <w:t>CI/CD, Ansible, Grafana</w:t>
      </w:r>
      <w:r w:rsidRPr="00E62ADA">
        <w:rPr>
          <w:rFonts w:ascii="Times New Roman" w:hAnsi="Times New Roman" w:cs="Times New Roman"/>
          <w:sz w:val="18"/>
          <w:szCs w:val="18"/>
        </w:rPr>
        <w:t xml:space="preserve">, Postman, </w:t>
      </w:r>
      <w:hyperlink r:id="rId13" w:history="1">
        <w:r w:rsidRPr="005A52F2">
          <w:rPr>
            <w:rStyle w:val="Hyperlink"/>
            <w:rFonts w:ascii="Times New Roman" w:hAnsi="Times New Roman" w:cs="Times New Roman"/>
            <w:sz w:val="18"/>
            <w:szCs w:val="18"/>
          </w:rPr>
          <w:t>G</w:t>
        </w:r>
        <w:r w:rsidRPr="005A52F2">
          <w:rPr>
            <w:rStyle w:val="Hyperlink"/>
            <w:rFonts w:ascii="Times New Roman" w:hAnsi="Times New Roman" w:cs="Times New Roman"/>
            <w:sz w:val="18"/>
            <w:szCs w:val="18"/>
          </w:rPr>
          <w:t>i</w:t>
        </w:r>
        <w:r w:rsidRPr="005A52F2">
          <w:rPr>
            <w:rStyle w:val="Hyperlink"/>
            <w:rFonts w:ascii="Times New Roman" w:hAnsi="Times New Roman" w:cs="Times New Roman"/>
            <w:sz w:val="18"/>
            <w:szCs w:val="18"/>
          </w:rPr>
          <w:t>t</w:t>
        </w:r>
      </w:hyperlink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="00F43514" w:rsidRPr="00E62ADA">
        <w:rPr>
          <w:rFonts w:ascii="Times New Roman" w:hAnsi="Times New Roman" w:cs="Times New Roman"/>
          <w:sz w:val="18"/>
          <w:szCs w:val="18"/>
        </w:rPr>
        <w:t>Linux</w:t>
      </w:r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Pr="00E62ADA">
        <w:rPr>
          <w:rFonts w:ascii="Times New Roman" w:eastAsia="Times New Roman" w:hAnsi="Times New Roman" w:cs="Times New Roman"/>
          <w:sz w:val="18"/>
          <w:szCs w:val="18"/>
        </w:rPr>
        <w:t>DPDK</w:t>
      </w:r>
      <w:r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7AE4E19" w14:textId="78102BEE" w:rsidR="00A844C5" w:rsidRPr="00E62ADA" w:rsidRDefault="00741F20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ore skills</w:t>
      </w:r>
      <w:r w:rsidR="00A844C5"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Network Automation, </w:t>
      </w:r>
      <w:r w:rsidR="00996E07" w:rsidRPr="00E62ADA">
        <w:rPr>
          <w:rFonts w:ascii="Times New Roman" w:hAnsi="Times New Roman" w:cs="Times New Roman"/>
          <w:sz w:val="18"/>
          <w:szCs w:val="18"/>
        </w:rPr>
        <w:t>Observability</w:t>
      </w:r>
      <w:r>
        <w:rPr>
          <w:rFonts w:ascii="Times New Roman" w:hAnsi="Times New Roman" w:cs="Times New Roman"/>
          <w:sz w:val="18"/>
          <w:szCs w:val="18"/>
        </w:rPr>
        <w:t>,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 Front-end dev</w:t>
      </w:r>
      <w:r>
        <w:rPr>
          <w:rFonts w:ascii="Times New Roman" w:hAnsi="Times New Roman" w:cs="Times New Roman"/>
          <w:sz w:val="18"/>
          <w:szCs w:val="18"/>
        </w:rPr>
        <w:t>elopment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, Machine Learning, Neural Networks. </w:t>
      </w:r>
    </w:p>
    <w:p w14:paraId="34F6F4D7" w14:textId="77777777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Soft skills: </w:t>
      </w:r>
      <w:r w:rsidRPr="00E62ADA">
        <w:rPr>
          <w:rFonts w:ascii="Times New Roman" w:hAnsi="Times New Roman" w:cs="Times New Roman"/>
          <w:sz w:val="18"/>
          <w:szCs w:val="18"/>
        </w:rPr>
        <w:t>Googling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, </w:t>
      </w:r>
      <w:r w:rsidRPr="00E62ADA">
        <w:rPr>
          <w:rFonts w:ascii="Times New Roman" w:hAnsi="Times New Roman" w:cs="Times New Roman"/>
          <w:sz w:val="18"/>
          <w:szCs w:val="18"/>
        </w:rPr>
        <w:t xml:space="preserve">Inquisitive, Collaborative, Persistent, Fresh Perspective.  </w:t>
      </w:r>
    </w:p>
    <w:p w14:paraId="0FB46E74" w14:textId="77777777" w:rsidR="00A844C5" w:rsidRPr="00E62ADA" w:rsidRDefault="00A844C5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13F71450" w14:textId="4DCB6A28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 w:rsidRPr="00E62ADA">
        <w:rPr>
          <w:rStyle w:val="HTMLCite"/>
          <w:i w:val="0"/>
          <w:sz w:val="18"/>
          <w:szCs w:val="24"/>
        </w:rPr>
        <w:t>PROFESSIONAL TRAINING</w:t>
      </w:r>
    </w:p>
    <w:p w14:paraId="08D2FDD5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11209EC8" w14:textId="5CC39F97" w:rsidR="003706DC" w:rsidRPr="00E62ADA" w:rsidRDefault="00533C6D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1"/>
        </w:rPr>
      </w:pPr>
      <w:r w:rsidRPr="00E62ADA">
        <w:rPr>
          <w:rStyle w:val="HTMLCite"/>
          <w:b w:val="0"/>
          <w:sz w:val="18"/>
          <w:szCs w:val="24"/>
        </w:rPr>
        <w:t>Cisco</w:t>
      </w:r>
      <w:r>
        <w:rPr>
          <w:rStyle w:val="HTMLCite"/>
          <w:b w:val="0"/>
          <w:sz w:val="18"/>
          <w:szCs w:val="24"/>
        </w:rPr>
        <w:t xml:space="preserve">, </w:t>
      </w:r>
      <w:r w:rsidR="003706DC" w:rsidRPr="00E62ADA">
        <w:rPr>
          <w:rStyle w:val="HTMLCite"/>
          <w:b w:val="0"/>
          <w:sz w:val="18"/>
          <w:szCs w:val="24"/>
        </w:rPr>
        <w:t>Coursera, Udemy</w:t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  <w:t xml:space="preserve">   </w:t>
      </w:r>
    </w:p>
    <w:p w14:paraId="5C927339" w14:textId="15291AAF" w:rsidR="00192BF6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4" w:history="1">
        <w:r w:rsidR="00192BF6" w:rsidRPr="00E62ADA">
          <w:rPr>
            <w:rStyle w:val="Hyperlink"/>
            <w:b w:val="0"/>
            <w:sz w:val="18"/>
            <w:szCs w:val="18"/>
          </w:rPr>
          <w:t xml:space="preserve">Cisco Certified </w:t>
        </w:r>
        <w:proofErr w:type="spellStart"/>
        <w:r w:rsidR="00192BF6" w:rsidRPr="00E62ADA">
          <w:rPr>
            <w:rStyle w:val="Hyperlink"/>
            <w:b w:val="0"/>
            <w:sz w:val="18"/>
            <w:szCs w:val="18"/>
          </w:rPr>
          <w:t>Devnet</w:t>
        </w:r>
        <w:proofErr w:type="spellEnd"/>
        <w:r w:rsidR="00192BF6" w:rsidRPr="00E62ADA">
          <w:rPr>
            <w:rStyle w:val="Hyperlink"/>
            <w:b w:val="0"/>
            <w:sz w:val="18"/>
            <w:szCs w:val="18"/>
          </w:rPr>
          <w:t xml:space="preserve"> Associate</w:t>
        </w:r>
      </w:hyperlink>
    </w:p>
    <w:p w14:paraId="6F97709B" w14:textId="4E32480F" w:rsidR="00795593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18"/>
          <w:szCs w:val="18"/>
        </w:rPr>
      </w:pPr>
      <w:hyperlink r:id="rId15" w:history="1">
        <w:r w:rsidR="00795593" w:rsidRPr="00E62ADA">
          <w:rPr>
            <w:rStyle w:val="Hyperlink"/>
            <w:b w:val="0"/>
            <w:sz w:val="18"/>
            <w:szCs w:val="18"/>
          </w:rPr>
          <w:t>Data Storytelling for Business</w:t>
        </w:r>
      </w:hyperlink>
    </w:p>
    <w:p w14:paraId="0AFE8723" w14:textId="6B623ED3" w:rsidR="007049D8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18"/>
          <w:szCs w:val="18"/>
        </w:rPr>
      </w:pPr>
      <w:hyperlink r:id="rId16" w:history="1">
        <w:r w:rsidR="007049D8" w:rsidRPr="00E62ADA">
          <w:rPr>
            <w:rStyle w:val="Hyperlink"/>
            <w:b w:val="0"/>
            <w:bCs w:val="0"/>
            <w:sz w:val="18"/>
            <w:szCs w:val="18"/>
          </w:rPr>
          <w:t>DeepLearning.AI TensorFlow Developer Specialization</w:t>
        </w:r>
      </w:hyperlink>
    </w:p>
    <w:p w14:paraId="6D27A23E" w14:textId="02C4AD04" w:rsidR="00FC60CE" w:rsidRPr="00E62ADA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7" w:history="1">
        <w:r w:rsidR="00FC60CE" w:rsidRPr="00E62ADA">
          <w:rPr>
            <w:rStyle w:val="Hyperlink"/>
            <w:b w:val="0"/>
            <w:sz w:val="18"/>
            <w:szCs w:val="18"/>
          </w:rPr>
          <w:t>Big Data Specialization</w:t>
        </w:r>
      </w:hyperlink>
    </w:p>
    <w:p w14:paraId="08021192" w14:textId="4DEC4252" w:rsidR="00080521" w:rsidRPr="00E62ADA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18"/>
          <w:szCs w:val="18"/>
        </w:rPr>
      </w:pPr>
    </w:p>
    <w:p w14:paraId="4D8380CA" w14:textId="77777777" w:rsidR="00746A11" w:rsidRDefault="00746A11" w:rsidP="00746A11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>
        <w:rPr>
          <w:sz w:val="18"/>
          <w:szCs w:val="24"/>
        </w:rPr>
        <w:t>AWARDS AND RECOGNITION</w:t>
      </w:r>
    </w:p>
    <w:p w14:paraId="48F0AF55" w14:textId="77777777" w:rsidR="00746A11" w:rsidRPr="00E62ADA" w:rsidRDefault="00746A11" w:rsidP="00746A11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5F8941F" wp14:editId="6C573B4E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441610788" name="Straight Connector 44161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8DA7C" id="Straight Connector 441610788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WswSF9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832393" w14:textId="77777777" w:rsidR="00746A11" w:rsidRDefault="00746A11" w:rsidP="00746A11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Received Amaze 2 award for ‘Driving the highest level of achievement’ in recognition of my contribution to the successful Infoblox migration project.</w:t>
      </w:r>
    </w:p>
    <w:p w14:paraId="3F557C04" w14:textId="77777777" w:rsidR="00746A11" w:rsidRDefault="00746A11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</w:p>
    <w:p w14:paraId="0B3ED24C" w14:textId="4633767D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7D9C84" wp14:editId="71EA442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C8EC4" id="Straight Connector 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E62ADA">
        <w:rPr>
          <w:rFonts w:ascii="Times New Roman" w:hAnsi="Times New Roman"/>
          <w:b/>
          <w:sz w:val="18"/>
          <w:szCs w:val="18"/>
        </w:rPr>
        <w:t>EDUCATION</w:t>
      </w:r>
    </w:p>
    <w:p w14:paraId="041662E3" w14:textId="77777777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bCs/>
          <w:sz w:val="18"/>
          <w:szCs w:val="18"/>
        </w:rPr>
      </w:pPr>
    </w:p>
    <w:p w14:paraId="69DC578F" w14:textId="093BDB38" w:rsidR="002F56C5" w:rsidRPr="00E62ADA" w:rsidRDefault="002F56C5" w:rsidP="002F56C5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>Manipal Institute of Technology, MAHE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 xml:space="preserve">  </w:t>
      </w:r>
      <w:r w:rsidRPr="00E62ADA">
        <w:rPr>
          <w:rFonts w:ascii="Times New Roman" w:hAnsi="Times New Roman" w:cs="Times New Roman"/>
          <w:sz w:val="18"/>
          <w:szCs w:val="18"/>
        </w:rPr>
        <w:t>Manipal, India</w:t>
      </w:r>
    </w:p>
    <w:p w14:paraId="4517F286" w14:textId="10D099F3" w:rsidR="002F56C5" w:rsidRPr="00E62ADA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Bachelor of Technology in Computer and Communication Engineering.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CGPA-8.5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    </w:t>
      </w:r>
      <w:r w:rsidR="001561C7"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</w:t>
      </w:r>
      <w:r w:rsidRPr="00E62ADA">
        <w:rPr>
          <w:rFonts w:ascii="Times New Roman" w:hAnsi="Times New Roman" w:cs="Times New Roman"/>
          <w:sz w:val="18"/>
          <w:szCs w:val="18"/>
        </w:rPr>
        <w:t>Aug ‘21</w:t>
      </w:r>
    </w:p>
    <w:p w14:paraId="7BB9354D" w14:textId="44FC4A38" w:rsidR="002F56C5" w:rsidRPr="002F6973" w:rsidRDefault="002F56C5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Coursework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Pr="00E62ADA">
        <w:rPr>
          <w:rFonts w:ascii="Times New Roman" w:hAnsi="Times New Roman" w:cs="Times New Roman"/>
          <w:sz w:val="18"/>
          <w:szCs w:val="18"/>
        </w:rPr>
        <w:t>Data Structures and Algorithms, Networks, Database</w:t>
      </w:r>
      <w:r w:rsidR="00C750CC">
        <w:rPr>
          <w:rFonts w:ascii="Times New Roman" w:hAnsi="Times New Roman" w:cs="Times New Roman"/>
          <w:sz w:val="18"/>
          <w:szCs w:val="18"/>
        </w:rPr>
        <w:t xml:space="preserve"> Management</w:t>
      </w:r>
      <w:r w:rsidRPr="00E62ADA">
        <w:rPr>
          <w:rFonts w:ascii="Times New Roman" w:hAnsi="Times New Roman" w:cs="Times New Roman"/>
          <w:sz w:val="18"/>
          <w:szCs w:val="18"/>
        </w:rPr>
        <w:t xml:space="preserve">, OS, OOP, Big Data, Cyber Security. </w:t>
      </w:r>
    </w:p>
    <w:p w14:paraId="6063EF7B" w14:textId="77777777" w:rsidR="00D663A9" w:rsidRPr="00D663A9" w:rsidRDefault="00D663A9" w:rsidP="00D663A9">
      <w:pPr>
        <w:pStyle w:val="Heading3"/>
        <w:spacing w:before="0" w:beforeAutospacing="0" w:after="0" w:afterAutospacing="0" w:line="228" w:lineRule="auto"/>
        <w:ind w:left="720"/>
        <w:rPr>
          <w:b w:val="0"/>
          <w:sz w:val="18"/>
          <w:szCs w:val="18"/>
        </w:rPr>
      </w:pPr>
    </w:p>
    <w:p w14:paraId="5154548E" w14:textId="401A3D07" w:rsidR="001165D0" w:rsidRPr="00E62ADA" w:rsidRDefault="003D1841" w:rsidP="00F27949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 w:rsidRPr="00E62ADA">
        <w:rPr>
          <w:sz w:val="18"/>
          <w:szCs w:val="24"/>
        </w:rPr>
        <w:t>LEADERSHIP &amp; ACTIVITIES</w:t>
      </w:r>
    </w:p>
    <w:p w14:paraId="2B3CBDA1" w14:textId="77777777" w:rsidR="001165D0" w:rsidRPr="00E62ADA" w:rsidRDefault="001165D0" w:rsidP="00F27949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1ECF6BA9" w:rsidR="00293442" w:rsidRPr="00E62ADA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 w:rsidRPr="00E62ADA">
        <w:rPr>
          <w:b w:val="0"/>
          <w:sz w:val="18"/>
          <w:szCs w:val="18"/>
        </w:rPr>
        <w:t>Core Committee Member</w:t>
      </w:r>
      <w:r w:rsidR="00192BF6" w:rsidRPr="00E62ADA">
        <w:rPr>
          <w:b w:val="0"/>
          <w:sz w:val="18"/>
          <w:szCs w:val="18"/>
        </w:rPr>
        <w:t>:</w:t>
      </w:r>
      <w:r w:rsidRPr="00E62ADA">
        <w:rPr>
          <w:b w:val="0"/>
          <w:sz w:val="18"/>
          <w:szCs w:val="18"/>
        </w:rPr>
        <w:t xml:space="preserve"> </w:t>
      </w:r>
      <w:r w:rsidR="008B4993" w:rsidRPr="00E62ADA">
        <w:rPr>
          <w:b w:val="0"/>
          <w:sz w:val="18"/>
          <w:szCs w:val="18"/>
        </w:rPr>
        <w:t>Research Head</w:t>
      </w:r>
      <w:r w:rsidR="00EC7EB0" w:rsidRPr="00E62ADA">
        <w:rPr>
          <w:b w:val="0"/>
          <w:sz w:val="18"/>
          <w:szCs w:val="18"/>
        </w:rPr>
        <w:t xml:space="preserve">, </w:t>
      </w:r>
      <w:proofErr w:type="spellStart"/>
      <w:r w:rsidRPr="00E62ADA">
        <w:rPr>
          <w:b w:val="0"/>
          <w:sz w:val="18"/>
          <w:szCs w:val="18"/>
        </w:rPr>
        <w:t>Cryptonite</w:t>
      </w:r>
      <w:proofErr w:type="spellEnd"/>
      <w:r w:rsidRPr="00E62ADA">
        <w:rPr>
          <w:b w:val="0"/>
          <w:sz w:val="18"/>
          <w:szCs w:val="18"/>
        </w:rPr>
        <w:t xml:space="preserve">, </w:t>
      </w:r>
      <w:r w:rsidR="00D663A9">
        <w:rPr>
          <w:b w:val="0"/>
          <w:sz w:val="18"/>
          <w:szCs w:val="18"/>
        </w:rPr>
        <w:t>MIT</w:t>
      </w:r>
      <w:r w:rsidRPr="00E62ADA">
        <w:rPr>
          <w:b w:val="0"/>
          <w:sz w:val="18"/>
          <w:szCs w:val="18"/>
        </w:rPr>
        <w:t xml:space="preserve">. </w:t>
      </w:r>
    </w:p>
    <w:p w14:paraId="4C75F3DF" w14:textId="45E0E02D" w:rsidR="00042AF0" w:rsidRPr="00E62ADA" w:rsidRDefault="00D663A9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 w:rsidRPr="00E62ADA">
        <w:rPr>
          <w:b w:val="0"/>
          <w:sz w:val="18"/>
          <w:szCs w:val="18"/>
        </w:rPr>
        <w:t xml:space="preserve">Management </w:t>
      </w:r>
      <w:r w:rsidR="000B6905" w:rsidRPr="00E62ADA">
        <w:rPr>
          <w:b w:val="0"/>
          <w:sz w:val="18"/>
          <w:szCs w:val="18"/>
        </w:rPr>
        <w:t xml:space="preserve">Committee </w:t>
      </w:r>
      <w:r w:rsidR="008B4993" w:rsidRPr="00E62ADA">
        <w:rPr>
          <w:b w:val="0"/>
          <w:sz w:val="18"/>
          <w:szCs w:val="18"/>
        </w:rPr>
        <w:t>Member</w:t>
      </w:r>
      <w:r w:rsidR="00192BF6" w:rsidRPr="00E62ADA">
        <w:rPr>
          <w:b w:val="0"/>
          <w:sz w:val="18"/>
          <w:szCs w:val="18"/>
        </w:rPr>
        <w:t>:</w:t>
      </w:r>
      <w:r w:rsidR="000B6905" w:rsidRPr="00E62ADA">
        <w:rPr>
          <w:b w:val="0"/>
          <w:sz w:val="18"/>
          <w:szCs w:val="18"/>
        </w:rPr>
        <w:t xml:space="preserve"> </w:t>
      </w:r>
      <w:r w:rsidR="008B4993" w:rsidRPr="00E62ADA">
        <w:rPr>
          <w:b w:val="0"/>
          <w:sz w:val="18"/>
          <w:szCs w:val="18"/>
        </w:rPr>
        <w:t xml:space="preserve">Acumen, </w:t>
      </w:r>
      <w:proofErr w:type="spellStart"/>
      <w:r w:rsidR="000B6905" w:rsidRPr="00E62ADA">
        <w:rPr>
          <w:b w:val="0"/>
          <w:sz w:val="18"/>
          <w:szCs w:val="18"/>
        </w:rPr>
        <w:t>TechTatva</w:t>
      </w:r>
      <w:proofErr w:type="spellEnd"/>
      <w:r w:rsidR="000B6905" w:rsidRPr="00E62ADA">
        <w:rPr>
          <w:b w:val="0"/>
          <w:sz w:val="18"/>
          <w:szCs w:val="18"/>
        </w:rPr>
        <w:t>, the Nati</w:t>
      </w:r>
      <w:r w:rsidR="00580776" w:rsidRPr="00E62ADA">
        <w:rPr>
          <w:b w:val="0"/>
          <w:sz w:val="18"/>
          <w:szCs w:val="18"/>
        </w:rPr>
        <w:t>onal Technical Festival of MIT.</w:t>
      </w:r>
    </w:p>
    <w:sectPr w:rsidR="00042AF0" w:rsidRPr="00E62ADA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E95FB" w14:textId="77777777" w:rsidR="004E3ACA" w:rsidRDefault="004E3ACA" w:rsidP="00940540">
      <w:pPr>
        <w:spacing w:after="0" w:line="240" w:lineRule="auto"/>
      </w:pPr>
      <w:r>
        <w:separator/>
      </w:r>
    </w:p>
  </w:endnote>
  <w:endnote w:type="continuationSeparator" w:id="0">
    <w:p w14:paraId="56E1F303" w14:textId="77777777" w:rsidR="004E3ACA" w:rsidRDefault="004E3ACA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C117B" w14:textId="77777777" w:rsidR="004E3ACA" w:rsidRDefault="004E3ACA" w:rsidP="00940540">
      <w:pPr>
        <w:spacing w:after="0" w:line="240" w:lineRule="auto"/>
      </w:pPr>
      <w:r>
        <w:separator/>
      </w:r>
    </w:p>
  </w:footnote>
  <w:footnote w:type="continuationSeparator" w:id="0">
    <w:p w14:paraId="1C701259" w14:textId="77777777" w:rsidR="004E3ACA" w:rsidRDefault="004E3ACA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8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675E4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552A"/>
    <w:rsid w:val="00137660"/>
    <w:rsid w:val="00141810"/>
    <w:rsid w:val="0015035B"/>
    <w:rsid w:val="001561C7"/>
    <w:rsid w:val="00160626"/>
    <w:rsid w:val="00164A34"/>
    <w:rsid w:val="001651E2"/>
    <w:rsid w:val="001702D5"/>
    <w:rsid w:val="00171C45"/>
    <w:rsid w:val="00192BF6"/>
    <w:rsid w:val="001B487F"/>
    <w:rsid w:val="001C2612"/>
    <w:rsid w:val="001C773A"/>
    <w:rsid w:val="001F322D"/>
    <w:rsid w:val="00211320"/>
    <w:rsid w:val="0021323E"/>
    <w:rsid w:val="00226B10"/>
    <w:rsid w:val="00250871"/>
    <w:rsid w:val="002549D9"/>
    <w:rsid w:val="00261342"/>
    <w:rsid w:val="002638FE"/>
    <w:rsid w:val="00265D9C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2F56C5"/>
    <w:rsid w:val="002F6973"/>
    <w:rsid w:val="00304BDC"/>
    <w:rsid w:val="003200EE"/>
    <w:rsid w:val="00330E87"/>
    <w:rsid w:val="00332064"/>
    <w:rsid w:val="003402D9"/>
    <w:rsid w:val="0035551A"/>
    <w:rsid w:val="003574F6"/>
    <w:rsid w:val="00361D57"/>
    <w:rsid w:val="0036338C"/>
    <w:rsid w:val="003706DC"/>
    <w:rsid w:val="003727B7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3553"/>
    <w:rsid w:val="00475182"/>
    <w:rsid w:val="004875BE"/>
    <w:rsid w:val="00490DFA"/>
    <w:rsid w:val="0049521F"/>
    <w:rsid w:val="004A17C7"/>
    <w:rsid w:val="004B3099"/>
    <w:rsid w:val="004C40D0"/>
    <w:rsid w:val="004D071B"/>
    <w:rsid w:val="004D6FD5"/>
    <w:rsid w:val="004E0367"/>
    <w:rsid w:val="004E3ACA"/>
    <w:rsid w:val="004F03D3"/>
    <w:rsid w:val="004F4273"/>
    <w:rsid w:val="00500FA4"/>
    <w:rsid w:val="00526EDE"/>
    <w:rsid w:val="00533C6D"/>
    <w:rsid w:val="00536909"/>
    <w:rsid w:val="005466C0"/>
    <w:rsid w:val="0055210E"/>
    <w:rsid w:val="00552A69"/>
    <w:rsid w:val="00556D40"/>
    <w:rsid w:val="00561ABC"/>
    <w:rsid w:val="005732B2"/>
    <w:rsid w:val="00573932"/>
    <w:rsid w:val="00580776"/>
    <w:rsid w:val="00582F49"/>
    <w:rsid w:val="0058447D"/>
    <w:rsid w:val="00597FBA"/>
    <w:rsid w:val="005A52F2"/>
    <w:rsid w:val="005B2A30"/>
    <w:rsid w:val="005B337E"/>
    <w:rsid w:val="005B4A03"/>
    <w:rsid w:val="005B745B"/>
    <w:rsid w:val="005C090F"/>
    <w:rsid w:val="005D215D"/>
    <w:rsid w:val="005E1717"/>
    <w:rsid w:val="005F2439"/>
    <w:rsid w:val="00601E34"/>
    <w:rsid w:val="00603380"/>
    <w:rsid w:val="0061109A"/>
    <w:rsid w:val="00613CFE"/>
    <w:rsid w:val="00624748"/>
    <w:rsid w:val="00624B08"/>
    <w:rsid w:val="00637525"/>
    <w:rsid w:val="006516F9"/>
    <w:rsid w:val="00651A0E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C3851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178F4"/>
    <w:rsid w:val="0072611E"/>
    <w:rsid w:val="007405D7"/>
    <w:rsid w:val="00741F20"/>
    <w:rsid w:val="00741F87"/>
    <w:rsid w:val="00746A11"/>
    <w:rsid w:val="00753041"/>
    <w:rsid w:val="00753C5A"/>
    <w:rsid w:val="00762082"/>
    <w:rsid w:val="0076552A"/>
    <w:rsid w:val="00781C0B"/>
    <w:rsid w:val="00793C19"/>
    <w:rsid w:val="00795593"/>
    <w:rsid w:val="00797A37"/>
    <w:rsid w:val="007B3BEF"/>
    <w:rsid w:val="007B4309"/>
    <w:rsid w:val="007C4C73"/>
    <w:rsid w:val="007C79EC"/>
    <w:rsid w:val="007C7B8C"/>
    <w:rsid w:val="007D196F"/>
    <w:rsid w:val="007D2F42"/>
    <w:rsid w:val="007D2F51"/>
    <w:rsid w:val="007E66C3"/>
    <w:rsid w:val="007F4288"/>
    <w:rsid w:val="00803058"/>
    <w:rsid w:val="00811FB4"/>
    <w:rsid w:val="0082556D"/>
    <w:rsid w:val="008346B1"/>
    <w:rsid w:val="00836082"/>
    <w:rsid w:val="008659B1"/>
    <w:rsid w:val="00871535"/>
    <w:rsid w:val="008725A5"/>
    <w:rsid w:val="0087591B"/>
    <w:rsid w:val="00884279"/>
    <w:rsid w:val="00887B5B"/>
    <w:rsid w:val="00893282"/>
    <w:rsid w:val="008A7144"/>
    <w:rsid w:val="008A7E81"/>
    <w:rsid w:val="008B4993"/>
    <w:rsid w:val="008B5B30"/>
    <w:rsid w:val="008F5483"/>
    <w:rsid w:val="008F5963"/>
    <w:rsid w:val="0091664F"/>
    <w:rsid w:val="00933421"/>
    <w:rsid w:val="00933A07"/>
    <w:rsid w:val="00937613"/>
    <w:rsid w:val="00940540"/>
    <w:rsid w:val="0095109C"/>
    <w:rsid w:val="00967782"/>
    <w:rsid w:val="00975561"/>
    <w:rsid w:val="009805FC"/>
    <w:rsid w:val="009834CD"/>
    <w:rsid w:val="009870C2"/>
    <w:rsid w:val="00991E12"/>
    <w:rsid w:val="00996E07"/>
    <w:rsid w:val="009C335F"/>
    <w:rsid w:val="009E3B15"/>
    <w:rsid w:val="009F39B6"/>
    <w:rsid w:val="00A06372"/>
    <w:rsid w:val="00A22C35"/>
    <w:rsid w:val="00A3367C"/>
    <w:rsid w:val="00A45309"/>
    <w:rsid w:val="00A46E21"/>
    <w:rsid w:val="00A844C5"/>
    <w:rsid w:val="00AB1412"/>
    <w:rsid w:val="00AD0F5E"/>
    <w:rsid w:val="00AD148A"/>
    <w:rsid w:val="00AD66E2"/>
    <w:rsid w:val="00AE6AC3"/>
    <w:rsid w:val="00B050AD"/>
    <w:rsid w:val="00B23D72"/>
    <w:rsid w:val="00B249A1"/>
    <w:rsid w:val="00B32BCA"/>
    <w:rsid w:val="00B55DCB"/>
    <w:rsid w:val="00B62A7F"/>
    <w:rsid w:val="00B6457A"/>
    <w:rsid w:val="00B73D06"/>
    <w:rsid w:val="00BB3452"/>
    <w:rsid w:val="00BB6041"/>
    <w:rsid w:val="00BB6641"/>
    <w:rsid w:val="00BC18F1"/>
    <w:rsid w:val="00BC3604"/>
    <w:rsid w:val="00BC5050"/>
    <w:rsid w:val="00BD66AA"/>
    <w:rsid w:val="00BE2A61"/>
    <w:rsid w:val="00BE3196"/>
    <w:rsid w:val="00BE4545"/>
    <w:rsid w:val="00BF1A37"/>
    <w:rsid w:val="00BF4ABF"/>
    <w:rsid w:val="00C04EC4"/>
    <w:rsid w:val="00C06CF0"/>
    <w:rsid w:val="00C11C21"/>
    <w:rsid w:val="00C162E8"/>
    <w:rsid w:val="00C36F1A"/>
    <w:rsid w:val="00C36F7C"/>
    <w:rsid w:val="00C44A22"/>
    <w:rsid w:val="00C47320"/>
    <w:rsid w:val="00C504F9"/>
    <w:rsid w:val="00C6066D"/>
    <w:rsid w:val="00C7229D"/>
    <w:rsid w:val="00C750CC"/>
    <w:rsid w:val="00C83E9E"/>
    <w:rsid w:val="00C939FD"/>
    <w:rsid w:val="00C93E6E"/>
    <w:rsid w:val="00CB5D4A"/>
    <w:rsid w:val="00CC04B8"/>
    <w:rsid w:val="00CC1048"/>
    <w:rsid w:val="00CE5868"/>
    <w:rsid w:val="00CE5D76"/>
    <w:rsid w:val="00D103FF"/>
    <w:rsid w:val="00D20D74"/>
    <w:rsid w:val="00D234E0"/>
    <w:rsid w:val="00D31DF1"/>
    <w:rsid w:val="00D4001F"/>
    <w:rsid w:val="00D55948"/>
    <w:rsid w:val="00D56B56"/>
    <w:rsid w:val="00D62CA1"/>
    <w:rsid w:val="00D634E7"/>
    <w:rsid w:val="00D663A9"/>
    <w:rsid w:val="00D6725C"/>
    <w:rsid w:val="00D724F0"/>
    <w:rsid w:val="00D77593"/>
    <w:rsid w:val="00D8043B"/>
    <w:rsid w:val="00D86FF7"/>
    <w:rsid w:val="00DC097C"/>
    <w:rsid w:val="00DD4EC5"/>
    <w:rsid w:val="00DE4E1B"/>
    <w:rsid w:val="00E12065"/>
    <w:rsid w:val="00E331F0"/>
    <w:rsid w:val="00E3531D"/>
    <w:rsid w:val="00E3719F"/>
    <w:rsid w:val="00E43218"/>
    <w:rsid w:val="00E46D1E"/>
    <w:rsid w:val="00E62ADA"/>
    <w:rsid w:val="00E71013"/>
    <w:rsid w:val="00E71EFA"/>
    <w:rsid w:val="00E82A21"/>
    <w:rsid w:val="00EA02E2"/>
    <w:rsid w:val="00EB45B4"/>
    <w:rsid w:val="00EC36DE"/>
    <w:rsid w:val="00EC6145"/>
    <w:rsid w:val="00EC7EB0"/>
    <w:rsid w:val="00EE0437"/>
    <w:rsid w:val="00EE4AFE"/>
    <w:rsid w:val="00EF0B91"/>
    <w:rsid w:val="00EF3A62"/>
    <w:rsid w:val="00F012CB"/>
    <w:rsid w:val="00F01F89"/>
    <w:rsid w:val="00F049F2"/>
    <w:rsid w:val="00F27949"/>
    <w:rsid w:val="00F43514"/>
    <w:rsid w:val="00F53DD4"/>
    <w:rsid w:val="00F55F80"/>
    <w:rsid w:val="00F56807"/>
    <w:rsid w:val="00F6146C"/>
    <w:rsid w:val="00F61838"/>
    <w:rsid w:val="00F702FF"/>
    <w:rsid w:val="00F807F1"/>
    <w:rsid w:val="00F87538"/>
    <w:rsid w:val="00F9257D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udemy-certificate.s3.amazonaws.com/pdf/UC-ed4d9ba2-e423-4d57-8471-dc99740eb1cc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learning/certificates/94d3f7e7ca4aa7e31128b12fc82285348d70ac3c9acf080f9a57c3a21d6a966a?u=26890602" TargetMode="External"/><Relationship Id="rId17" Type="http://schemas.openxmlformats.org/officeDocument/2006/relationships/hyperlink" Target="https://www.coursera.org/account/accomplishments/specialization/JD3E4T3ZVY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specialization/certificate/WXUJCJCLFA6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rtificate.storyiq.com/en/verify/45184900319970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redly.com/badges/348ed410-3ceb-418c-bd02-b17d28ccabe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6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3</cp:revision>
  <cp:lastPrinted>2020-07-29T12:08:00Z</cp:lastPrinted>
  <dcterms:created xsi:type="dcterms:W3CDTF">2023-05-07T17:43:00Z</dcterms:created>
  <dcterms:modified xsi:type="dcterms:W3CDTF">2023-05-07T17:44:00Z</dcterms:modified>
</cp:coreProperties>
</file>